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159E1" w14:textId="71BA5488" w:rsidR="006A0D5E" w:rsidRPr="00671354" w:rsidRDefault="000D425B" w:rsidP="0067514A">
      <w:pPr>
        <w:tabs>
          <w:tab w:val="left" w:pos="2520"/>
          <w:tab w:val="left" w:pos="3240"/>
        </w:tabs>
        <w:spacing w:after="0"/>
        <w:ind w:left="180" w:right="259"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pring 2024</w:t>
      </w:r>
      <w:r w:rsidR="006A0D5E" w:rsidRPr="00671354">
        <w:rPr>
          <w:b/>
          <w:sz w:val="32"/>
          <w:szCs w:val="32"/>
        </w:rPr>
        <w:t xml:space="preserve"> </w:t>
      </w:r>
      <w:r w:rsidR="006A0D5E">
        <w:rPr>
          <w:b/>
          <w:sz w:val="32"/>
          <w:szCs w:val="32"/>
        </w:rPr>
        <w:t xml:space="preserve">Graduate School </w:t>
      </w:r>
      <w:r w:rsidR="006A0D5E" w:rsidRPr="00671354">
        <w:rPr>
          <w:b/>
          <w:sz w:val="32"/>
          <w:szCs w:val="32"/>
        </w:rPr>
        <w:t>Calendar</w:t>
      </w:r>
    </w:p>
    <w:p w14:paraId="5BD13A9C" w14:textId="420CA2CE" w:rsidR="006A0D5E" w:rsidRPr="009A0D00" w:rsidRDefault="006A0D5E" w:rsidP="0067514A">
      <w:pPr>
        <w:spacing w:beforeAutospacing="1" w:after="0" w:line="240" w:lineRule="auto"/>
        <w:jc w:val="center"/>
        <w:outlineLvl w:val="1"/>
      </w:pPr>
      <w:r w:rsidRPr="003A467C">
        <w:rPr>
          <w:sz w:val="22"/>
        </w:rPr>
        <w:t>(</w:t>
      </w:r>
      <w:r w:rsidRPr="00671354">
        <w:rPr>
          <w:rStyle w:val="Emphasis"/>
        </w:rPr>
        <w:t xml:space="preserve">Note: </w:t>
      </w:r>
      <w:r>
        <w:rPr>
          <w:rStyle w:val="Emphasis"/>
        </w:rPr>
        <w:t>The Graduate School</w:t>
      </w:r>
      <w:r w:rsidRPr="00671354">
        <w:rPr>
          <w:rStyle w:val="Emphasis"/>
        </w:rPr>
        <w:t xml:space="preserve"> reserves the right to make any necessary changes in the academic </w:t>
      </w:r>
      <w:r w:rsidRPr="009A0D00">
        <w:rPr>
          <w:rStyle w:val="Emphasis"/>
        </w:rPr>
        <w:t>calendar.</w:t>
      </w:r>
      <w:r>
        <w:rPr>
          <w:rStyle w:val="Emphasis"/>
        </w:rPr>
        <w:t xml:space="preserve"> </w:t>
      </w:r>
      <w:r w:rsidR="004C648A">
        <w:rPr>
          <w:rStyle w:val="Emphasis"/>
        </w:rPr>
        <w:t>Online Accelerated Program students should see Online Accelerated Program calendar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82"/>
        <w:gridCol w:w="3722"/>
        <w:gridCol w:w="3722"/>
        <w:gridCol w:w="3724"/>
      </w:tblGrid>
      <w:tr w:rsidR="00D9335C" w:rsidRPr="009A0D00" w14:paraId="5041B98A" w14:textId="47FB5A7C" w:rsidTr="005A249D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04C26A1D" w14:textId="0E2D17F0" w:rsidR="00D9335C" w:rsidRPr="00487F38" w:rsidRDefault="00D9335C" w:rsidP="0067514A">
            <w:pPr>
              <w:pStyle w:val="NormalWeb"/>
              <w:jc w:val="center"/>
              <w:rPr>
                <w:b/>
                <w:bCs/>
                <w:color w:val="0A0A0A"/>
                <w:sz w:val="36"/>
                <w:szCs w:val="36"/>
              </w:rPr>
            </w:pPr>
            <w:r w:rsidRPr="00487F38">
              <w:rPr>
                <w:b/>
                <w:bCs/>
                <w:color w:val="0A0A0A"/>
                <w:sz w:val="36"/>
                <w:szCs w:val="36"/>
              </w:rPr>
              <w:t>D</w:t>
            </w:r>
            <w:r w:rsidRPr="00487F38">
              <w:rPr>
                <w:b/>
                <w:bCs/>
                <w:sz w:val="36"/>
                <w:szCs w:val="36"/>
              </w:rPr>
              <w:t>ate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316D7C2E" w14:textId="24B3CDC0" w:rsidR="00D9335C" w:rsidRPr="00487F38" w:rsidRDefault="00D9335C" w:rsidP="0067514A">
            <w:pPr>
              <w:pStyle w:val="NormalWeb"/>
              <w:jc w:val="center"/>
              <w:rPr>
                <w:b/>
                <w:bCs/>
                <w:color w:val="0A0A0A"/>
                <w:sz w:val="36"/>
                <w:szCs w:val="36"/>
              </w:rPr>
            </w:pPr>
            <w:r w:rsidRPr="00487F38">
              <w:rPr>
                <w:b/>
                <w:bCs/>
                <w:color w:val="0A0A0A"/>
                <w:sz w:val="36"/>
                <w:szCs w:val="36"/>
              </w:rPr>
              <w:t>15-week classes</w:t>
            </w:r>
          </w:p>
        </w:tc>
        <w:tc>
          <w:tcPr>
            <w:tcW w:w="1437" w:type="pct"/>
            <w:vAlign w:val="center"/>
          </w:tcPr>
          <w:p w14:paraId="1509239F" w14:textId="197639DA" w:rsidR="00D9335C" w:rsidRPr="00487F38" w:rsidRDefault="00D9335C" w:rsidP="0067514A">
            <w:pPr>
              <w:pStyle w:val="NormalWeb"/>
              <w:jc w:val="center"/>
              <w:rPr>
                <w:b/>
                <w:bCs/>
                <w:color w:val="0A0A0A"/>
                <w:sz w:val="36"/>
                <w:szCs w:val="36"/>
              </w:rPr>
            </w:pPr>
            <w:r w:rsidRPr="00487F38">
              <w:rPr>
                <w:b/>
                <w:bCs/>
                <w:color w:val="0A0A0A"/>
                <w:sz w:val="36"/>
                <w:szCs w:val="36"/>
              </w:rPr>
              <w:t>8-week classes</w:t>
            </w:r>
          </w:p>
        </w:tc>
        <w:tc>
          <w:tcPr>
            <w:tcW w:w="1438" w:type="pct"/>
            <w:vAlign w:val="center"/>
          </w:tcPr>
          <w:p w14:paraId="10CB27EF" w14:textId="5840AB85" w:rsidR="00D9335C" w:rsidRPr="00487F38" w:rsidRDefault="00D9335C" w:rsidP="0067514A">
            <w:pPr>
              <w:pStyle w:val="NormalWeb"/>
              <w:jc w:val="center"/>
              <w:rPr>
                <w:b/>
                <w:bCs/>
                <w:color w:val="0A0A0A"/>
                <w:sz w:val="36"/>
                <w:szCs w:val="36"/>
              </w:rPr>
            </w:pPr>
            <w:r w:rsidRPr="00487F38">
              <w:rPr>
                <w:b/>
                <w:bCs/>
                <w:color w:val="0A0A0A"/>
                <w:sz w:val="36"/>
                <w:szCs w:val="36"/>
              </w:rPr>
              <w:t xml:space="preserve">7-week </w:t>
            </w:r>
            <w:r w:rsidR="00532F8E">
              <w:rPr>
                <w:b/>
                <w:bCs/>
                <w:color w:val="0A0A0A"/>
                <w:sz w:val="36"/>
                <w:szCs w:val="36"/>
              </w:rPr>
              <w:t xml:space="preserve">(online accelerated) </w:t>
            </w:r>
            <w:r w:rsidRPr="00487F38">
              <w:rPr>
                <w:b/>
                <w:bCs/>
                <w:color w:val="0A0A0A"/>
                <w:sz w:val="36"/>
                <w:szCs w:val="36"/>
              </w:rPr>
              <w:t>classes</w:t>
            </w:r>
          </w:p>
        </w:tc>
      </w:tr>
      <w:tr w:rsidR="00D9335C" w:rsidRPr="009A0D00" w14:paraId="4711C11D" w14:textId="50F4AB18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3AB87C32" w14:textId="57BAC033" w:rsidR="00D9335C" w:rsidRPr="00A5642D" w:rsidRDefault="005A249D" w:rsidP="0067514A">
            <w:pPr>
              <w:pStyle w:val="NormalWeb"/>
              <w:jc w:val="center"/>
              <w:rPr>
                <w:rStyle w:val="Strong"/>
                <w:b w:val="0"/>
                <w:bCs w:val="0"/>
                <w:color w:val="0A0A0A"/>
              </w:rPr>
            </w:pPr>
            <w:r>
              <w:rPr>
                <w:rStyle w:val="Strong"/>
                <w:b w:val="0"/>
                <w:bCs w:val="0"/>
                <w:color w:val="0A0A0A"/>
              </w:rPr>
              <w:t>Monday, Jan. 8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528157CA" w14:textId="6ED8943D" w:rsidR="00D9335C" w:rsidRPr="00A5642D" w:rsidRDefault="005A249D" w:rsidP="0067514A">
            <w:pPr>
              <w:pStyle w:val="NormalWeb"/>
              <w:jc w:val="center"/>
              <w:rPr>
                <w:rStyle w:val="Strong"/>
                <w:b w:val="0"/>
                <w:bCs w:val="0"/>
                <w:color w:val="0A0A0A"/>
                <w:highlight w:val="yellow"/>
              </w:rPr>
            </w:pPr>
            <w:r>
              <w:rPr>
                <w:rStyle w:val="Strong"/>
                <w:b w:val="0"/>
                <w:bCs w:val="0"/>
                <w:color w:val="0A0A0A"/>
              </w:rPr>
              <w:t>Spring</w:t>
            </w:r>
            <w:r w:rsidR="00D9335C" w:rsidRPr="00A5642D">
              <w:rPr>
                <w:rStyle w:val="Strong"/>
                <w:b w:val="0"/>
                <w:bCs w:val="0"/>
                <w:color w:val="0A0A0A"/>
              </w:rPr>
              <w:t xml:space="preserve"> Classes </w:t>
            </w:r>
            <w:r w:rsidR="001D3871">
              <w:rPr>
                <w:rStyle w:val="Strong"/>
                <w:b w:val="0"/>
                <w:bCs w:val="0"/>
                <w:color w:val="0A0A0A"/>
              </w:rPr>
              <w:t>b</w:t>
            </w:r>
            <w:r w:rsidR="00D9335C" w:rsidRPr="00A5642D">
              <w:rPr>
                <w:rStyle w:val="Strong"/>
                <w:b w:val="0"/>
                <w:bCs w:val="0"/>
                <w:color w:val="0A0A0A"/>
              </w:rPr>
              <w:t>egin</w:t>
            </w:r>
          </w:p>
        </w:tc>
        <w:tc>
          <w:tcPr>
            <w:tcW w:w="1437" w:type="pct"/>
          </w:tcPr>
          <w:p w14:paraId="45654762" w14:textId="3DCBF979" w:rsidR="00D9335C" w:rsidRPr="00115F20" w:rsidRDefault="00016076" w:rsidP="0067514A">
            <w:pPr>
              <w:pStyle w:val="NormalWeb"/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First 8-week c</w:t>
            </w:r>
            <w:r w:rsidR="00D9335C" w:rsidRPr="00115F20">
              <w:rPr>
                <w:rStyle w:val="Strong"/>
                <w:b w:val="0"/>
                <w:bCs w:val="0"/>
              </w:rPr>
              <w:t xml:space="preserve">lasses </w:t>
            </w:r>
            <w:r w:rsidR="001D3871">
              <w:rPr>
                <w:rStyle w:val="Strong"/>
                <w:b w:val="0"/>
                <w:bCs w:val="0"/>
              </w:rPr>
              <w:t>b</w:t>
            </w:r>
            <w:r w:rsidR="00D9335C" w:rsidRPr="00115F20">
              <w:rPr>
                <w:rStyle w:val="Strong"/>
                <w:b w:val="0"/>
                <w:bCs w:val="0"/>
              </w:rPr>
              <w:t>egin</w:t>
            </w:r>
          </w:p>
        </w:tc>
        <w:tc>
          <w:tcPr>
            <w:tcW w:w="1438" w:type="pct"/>
          </w:tcPr>
          <w:p w14:paraId="555491DB" w14:textId="47AFC01A" w:rsidR="00D9335C" w:rsidRPr="00115F20" w:rsidRDefault="00D9335C" w:rsidP="0067514A">
            <w:pPr>
              <w:pStyle w:val="NormalWeb"/>
              <w:jc w:val="center"/>
              <w:rPr>
                <w:rStyle w:val="Strong"/>
                <w:b w:val="0"/>
                <w:bCs w:val="0"/>
              </w:rPr>
            </w:pPr>
          </w:p>
        </w:tc>
      </w:tr>
      <w:tr w:rsidR="005A249D" w:rsidRPr="009A0D00" w14:paraId="11B54CAF" w14:textId="77777777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3121FC41" w14:textId="09C21E76" w:rsidR="005A249D" w:rsidRDefault="005A249D" w:rsidP="0067514A">
            <w:pPr>
              <w:pStyle w:val="NormalWeb"/>
              <w:jc w:val="center"/>
              <w:rPr>
                <w:rStyle w:val="Strong"/>
                <w:b w:val="0"/>
                <w:bCs w:val="0"/>
                <w:color w:val="0A0A0A"/>
              </w:rPr>
            </w:pPr>
            <w:r>
              <w:rPr>
                <w:rStyle w:val="Strong"/>
                <w:b w:val="0"/>
                <w:bCs w:val="0"/>
                <w:color w:val="0A0A0A"/>
              </w:rPr>
              <w:t>Wednesday, Jan. 10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7FD72373" w14:textId="77777777" w:rsidR="005A249D" w:rsidRPr="005A249D" w:rsidRDefault="005A249D" w:rsidP="0067514A">
            <w:pPr>
              <w:pStyle w:val="NormalWeb"/>
              <w:jc w:val="center"/>
              <w:rPr>
                <w:rStyle w:val="Strong"/>
                <w:b w:val="0"/>
                <w:bCs w:val="0"/>
                <w:color w:val="0A0A0A"/>
                <w:highlight w:val="black"/>
              </w:rPr>
            </w:pPr>
          </w:p>
        </w:tc>
        <w:tc>
          <w:tcPr>
            <w:tcW w:w="1437" w:type="pct"/>
          </w:tcPr>
          <w:p w14:paraId="7B77EACF" w14:textId="77777777" w:rsidR="005A249D" w:rsidRPr="005A249D" w:rsidRDefault="005A249D" w:rsidP="0067514A">
            <w:pPr>
              <w:pStyle w:val="NormalWeb"/>
              <w:jc w:val="center"/>
              <w:rPr>
                <w:rStyle w:val="Strong"/>
                <w:b w:val="0"/>
                <w:bCs w:val="0"/>
                <w:highlight w:val="black"/>
              </w:rPr>
            </w:pPr>
          </w:p>
        </w:tc>
        <w:tc>
          <w:tcPr>
            <w:tcW w:w="1438" w:type="pct"/>
          </w:tcPr>
          <w:p w14:paraId="4278071A" w14:textId="6EDE28F7" w:rsidR="005A249D" w:rsidRPr="00115F20" w:rsidRDefault="005A249D" w:rsidP="0067514A">
            <w:pPr>
              <w:pStyle w:val="NormalWeb"/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Last day to add Spring I</w:t>
            </w:r>
            <w:r w:rsidR="00016076">
              <w:rPr>
                <w:rStyle w:val="Strong"/>
                <w:b w:val="0"/>
                <w:bCs w:val="0"/>
              </w:rPr>
              <w:t xml:space="preserve"> 7-week classes</w:t>
            </w:r>
          </w:p>
        </w:tc>
      </w:tr>
      <w:tr w:rsidR="005A249D" w:rsidRPr="009A0D00" w14:paraId="48D41AEC" w14:textId="77777777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32ABE0E2" w14:textId="2C03AA97" w:rsidR="005A249D" w:rsidRDefault="005A249D" w:rsidP="0067514A">
            <w:pPr>
              <w:pStyle w:val="NormalWeb"/>
              <w:jc w:val="center"/>
              <w:rPr>
                <w:rStyle w:val="Strong"/>
                <w:b w:val="0"/>
                <w:bCs w:val="0"/>
                <w:color w:val="0A0A0A"/>
              </w:rPr>
            </w:pPr>
            <w:r>
              <w:rPr>
                <w:rStyle w:val="Strong"/>
                <w:b w:val="0"/>
                <w:bCs w:val="0"/>
                <w:color w:val="0A0A0A"/>
              </w:rPr>
              <w:t>Friday, Jan. 12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06DF1DB7" w14:textId="60766F52" w:rsidR="005A249D" w:rsidRDefault="005A249D" w:rsidP="0067514A">
            <w:pPr>
              <w:pStyle w:val="NormalWeb"/>
              <w:jc w:val="center"/>
              <w:rPr>
                <w:rStyle w:val="Strong"/>
                <w:b w:val="0"/>
                <w:bCs w:val="0"/>
                <w:color w:val="0A0A0A"/>
              </w:rPr>
            </w:pPr>
            <w:r w:rsidRPr="009A0D00">
              <w:rPr>
                <w:color w:val="0A0A0A"/>
              </w:rPr>
              <w:t xml:space="preserve">Last day to drop </w:t>
            </w:r>
            <w:r>
              <w:rPr>
                <w:color w:val="0A0A0A"/>
              </w:rPr>
              <w:t>a</w:t>
            </w:r>
            <w:r>
              <w:t xml:space="preserve"> </w:t>
            </w:r>
            <w:r w:rsidR="00016076">
              <w:t>full semester class</w:t>
            </w:r>
          </w:p>
        </w:tc>
        <w:tc>
          <w:tcPr>
            <w:tcW w:w="1437" w:type="pct"/>
          </w:tcPr>
          <w:p w14:paraId="3883A044" w14:textId="232EBE22" w:rsidR="005A249D" w:rsidRDefault="005A249D" w:rsidP="0067514A">
            <w:pPr>
              <w:pStyle w:val="NormalWeb"/>
              <w:jc w:val="center"/>
              <w:rPr>
                <w:rStyle w:val="Strong"/>
                <w:b w:val="0"/>
                <w:bCs w:val="0"/>
              </w:rPr>
            </w:pPr>
            <w:r w:rsidRPr="00115F20">
              <w:rPr>
                <w:rStyle w:val="Strong"/>
                <w:b w:val="0"/>
                <w:bCs w:val="0"/>
              </w:rPr>
              <w:t>Last day to drop a first 8-week c</w:t>
            </w:r>
            <w:r w:rsidR="00016076">
              <w:rPr>
                <w:rStyle w:val="Strong"/>
                <w:b w:val="0"/>
                <w:bCs w:val="0"/>
              </w:rPr>
              <w:t>lass</w:t>
            </w:r>
          </w:p>
        </w:tc>
        <w:tc>
          <w:tcPr>
            <w:tcW w:w="1438" w:type="pct"/>
          </w:tcPr>
          <w:p w14:paraId="2CA81FAE" w14:textId="77777777" w:rsidR="005A249D" w:rsidRDefault="005A249D" w:rsidP="0067514A">
            <w:pPr>
              <w:pStyle w:val="NormalWeb"/>
              <w:jc w:val="center"/>
              <w:rPr>
                <w:rStyle w:val="Strong"/>
                <w:b w:val="0"/>
                <w:bCs w:val="0"/>
              </w:rPr>
            </w:pPr>
          </w:p>
        </w:tc>
      </w:tr>
      <w:tr w:rsidR="005A249D" w:rsidRPr="009A0D00" w14:paraId="6F403A53" w14:textId="4C9A0C34" w:rsidTr="005A249D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0477D241" w14:textId="25244B50" w:rsidR="005A249D" w:rsidRPr="008063F3" w:rsidRDefault="005A249D" w:rsidP="0067514A">
            <w:pPr>
              <w:pStyle w:val="NormalWeb"/>
              <w:jc w:val="center"/>
              <w:rPr>
                <w:rStyle w:val="Strong"/>
                <w:b w:val="0"/>
                <w:bCs w:val="0"/>
                <w:color w:val="0A0A0A"/>
              </w:rPr>
            </w:pPr>
            <w:r w:rsidRPr="008063F3">
              <w:rPr>
                <w:rStyle w:val="Strong"/>
                <w:b w:val="0"/>
                <w:bCs w:val="0"/>
                <w:color w:val="0A0A0A"/>
              </w:rPr>
              <w:t xml:space="preserve">Monday, </w:t>
            </w:r>
            <w:r>
              <w:rPr>
                <w:rStyle w:val="Strong"/>
                <w:b w:val="0"/>
                <w:bCs w:val="0"/>
                <w:color w:val="0A0A0A"/>
              </w:rPr>
              <w:t>Jan. 15</w:t>
            </w:r>
          </w:p>
        </w:tc>
        <w:tc>
          <w:tcPr>
            <w:tcW w:w="2874" w:type="pct"/>
            <w:gridSpan w:val="2"/>
            <w:shd w:val="clear" w:color="auto" w:fill="auto"/>
            <w:vAlign w:val="center"/>
          </w:tcPr>
          <w:p w14:paraId="30145992" w14:textId="179A3F9F" w:rsidR="005A249D" w:rsidRPr="001C11AF" w:rsidRDefault="005A249D" w:rsidP="0067514A">
            <w:pPr>
              <w:pStyle w:val="NormalWeb"/>
              <w:jc w:val="center"/>
              <w:rPr>
                <w:rStyle w:val="Strong"/>
                <w:highlight w:val="yellow"/>
              </w:rPr>
            </w:pPr>
            <w:r w:rsidRPr="001C11AF">
              <w:rPr>
                <w:rStyle w:val="Strong"/>
              </w:rPr>
              <w:t>MLK Jr. Day (University Closed)</w:t>
            </w:r>
          </w:p>
        </w:tc>
        <w:tc>
          <w:tcPr>
            <w:tcW w:w="1438" w:type="pct"/>
          </w:tcPr>
          <w:p w14:paraId="4CD30AEB" w14:textId="26F51BAD" w:rsidR="005A249D" w:rsidRPr="00115F20" w:rsidRDefault="005A249D" w:rsidP="0067514A">
            <w:pPr>
              <w:pStyle w:val="NormalWeb"/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Spring </w:t>
            </w:r>
            <w:r w:rsidRPr="00115F20">
              <w:rPr>
                <w:rStyle w:val="Strong"/>
                <w:b w:val="0"/>
                <w:bCs w:val="0"/>
              </w:rPr>
              <w:t>I 7-week c</w:t>
            </w:r>
            <w:r w:rsidR="00016076">
              <w:rPr>
                <w:rStyle w:val="Strong"/>
                <w:b w:val="0"/>
                <w:bCs w:val="0"/>
              </w:rPr>
              <w:t>lasses</w:t>
            </w:r>
            <w:r w:rsidRPr="00115F20">
              <w:rPr>
                <w:rStyle w:val="Strong"/>
                <w:b w:val="0"/>
                <w:bCs w:val="0"/>
              </w:rPr>
              <w:t xml:space="preserve"> begin</w:t>
            </w:r>
          </w:p>
        </w:tc>
      </w:tr>
      <w:tr w:rsidR="00D9335C" w:rsidRPr="009A0D00" w14:paraId="6AACFCF3" w14:textId="4D89F2D4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  <w:hideMark/>
          </w:tcPr>
          <w:p w14:paraId="0E0A6E0D" w14:textId="5A8735CF" w:rsidR="00D9335C" w:rsidRPr="009A0D00" w:rsidRDefault="005A249D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Wednesday</w:t>
            </w:r>
            <w:r w:rsidR="00D9335C" w:rsidRPr="009A0D00">
              <w:rPr>
                <w:color w:val="0A0A0A"/>
              </w:rPr>
              <w:t xml:space="preserve">, </w:t>
            </w:r>
            <w:r>
              <w:rPr>
                <w:color w:val="0A0A0A"/>
              </w:rPr>
              <w:t>Jan. 17</w:t>
            </w:r>
          </w:p>
        </w:tc>
        <w:tc>
          <w:tcPr>
            <w:tcW w:w="1437" w:type="pct"/>
            <w:shd w:val="clear" w:color="auto" w:fill="auto"/>
            <w:vAlign w:val="center"/>
            <w:hideMark/>
          </w:tcPr>
          <w:p w14:paraId="412CB1C7" w14:textId="449FB075" w:rsidR="00D9335C" w:rsidRPr="009A0D00" w:rsidRDefault="00D9335C" w:rsidP="0067514A">
            <w:pPr>
              <w:pStyle w:val="NormalWeb"/>
              <w:jc w:val="center"/>
              <w:rPr>
                <w:color w:val="0A0A0A"/>
              </w:rPr>
            </w:pPr>
          </w:p>
        </w:tc>
        <w:tc>
          <w:tcPr>
            <w:tcW w:w="1437" w:type="pct"/>
          </w:tcPr>
          <w:p w14:paraId="0CF992E8" w14:textId="04CB6ECE" w:rsidR="00D9335C" w:rsidRPr="00115F20" w:rsidRDefault="00D9335C" w:rsidP="0067514A">
            <w:pPr>
              <w:pStyle w:val="NormalWeb"/>
              <w:jc w:val="center"/>
              <w:rPr>
                <w:rStyle w:val="Strong"/>
                <w:b w:val="0"/>
                <w:bCs w:val="0"/>
              </w:rPr>
            </w:pPr>
          </w:p>
        </w:tc>
        <w:tc>
          <w:tcPr>
            <w:tcW w:w="1438" w:type="pct"/>
          </w:tcPr>
          <w:p w14:paraId="40358E8D" w14:textId="08A5D303" w:rsidR="00D9335C" w:rsidRPr="00115F20" w:rsidRDefault="00D9335C" w:rsidP="0067514A">
            <w:pPr>
              <w:pStyle w:val="NormalWeb"/>
              <w:jc w:val="center"/>
              <w:rPr>
                <w:rStyle w:val="Strong"/>
                <w:b w:val="0"/>
                <w:bCs w:val="0"/>
              </w:rPr>
            </w:pPr>
            <w:r w:rsidRPr="00115F20">
              <w:rPr>
                <w:rStyle w:val="Strong"/>
                <w:b w:val="0"/>
                <w:bCs w:val="0"/>
              </w:rPr>
              <w:t xml:space="preserve">Last day to drop </w:t>
            </w:r>
            <w:r w:rsidR="00016076">
              <w:rPr>
                <w:rStyle w:val="Strong"/>
                <w:b w:val="0"/>
                <w:bCs w:val="0"/>
              </w:rPr>
              <w:t>a</w:t>
            </w:r>
            <w:r w:rsidR="00016076">
              <w:rPr>
                <w:rStyle w:val="Strong"/>
              </w:rPr>
              <w:t xml:space="preserve"> </w:t>
            </w:r>
            <w:r w:rsidR="005A249D">
              <w:rPr>
                <w:rStyle w:val="Strong"/>
                <w:b w:val="0"/>
                <w:bCs w:val="0"/>
              </w:rPr>
              <w:t>Spring</w:t>
            </w:r>
            <w:r w:rsidRPr="00115F20">
              <w:rPr>
                <w:rStyle w:val="Strong"/>
                <w:b w:val="0"/>
                <w:bCs w:val="0"/>
              </w:rPr>
              <w:t xml:space="preserve"> I </w:t>
            </w:r>
            <w:r w:rsidR="00016076">
              <w:rPr>
                <w:rStyle w:val="Strong"/>
                <w:b w:val="0"/>
                <w:bCs w:val="0"/>
              </w:rPr>
              <w:t>c</w:t>
            </w:r>
            <w:r w:rsidR="00016076" w:rsidRPr="00016076">
              <w:rPr>
                <w:rStyle w:val="Strong"/>
                <w:b w:val="0"/>
                <w:bCs w:val="0"/>
              </w:rPr>
              <w:t>lass</w:t>
            </w:r>
          </w:p>
        </w:tc>
      </w:tr>
      <w:tr w:rsidR="00AD394B" w:rsidRPr="009A0D00" w14:paraId="15D94FBF" w14:textId="77777777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0DF4BA22" w14:textId="3C2E763F" w:rsidR="00AD394B" w:rsidRDefault="00AD394B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Monday, Jan. 29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009570DD" w14:textId="77777777" w:rsidR="00AD394B" w:rsidRPr="009A0D00" w:rsidRDefault="00AD394B" w:rsidP="0067514A">
            <w:pPr>
              <w:pStyle w:val="NormalWeb"/>
              <w:jc w:val="center"/>
              <w:rPr>
                <w:color w:val="0A0A0A"/>
              </w:rPr>
            </w:pPr>
          </w:p>
        </w:tc>
        <w:tc>
          <w:tcPr>
            <w:tcW w:w="1437" w:type="pct"/>
          </w:tcPr>
          <w:p w14:paraId="00177ED8" w14:textId="77777777" w:rsidR="00AD394B" w:rsidRPr="00115F20" w:rsidRDefault="00AD394B" w:rsidP="0067514A">
            <w:pPr>
              <w:pStyle w:val="NormalWeb"/>
              <w:jc w:val="center"/>
              <w:rPr>
                <w:rStyle w:val="Strong"/>
                <w:b w:val="0"/>
                <w:bCs w:val="0"/>
              </w:rPr>
            </w:pPr>
          </w:p>
        </w:tc>
        <w:tc>
          <w:tcPr>
            <w:tcW w:w="1438" w:type="pct"/>
          </w:tcPr>
          <w:p w14:paraId="2069CC8F" w14:textId="73D42CE4" w:rsidR="00AD394B" w:rsidRPr="00115F20" w:rsidRDefault="00AD394B" w:rsidP="0067514A">
            <w:pPr>
              <w:pStyle w:val="NormalWeb"/>
              <w:jc w:val="center"/>
              <w:rPr>
                <w:rStyle w:val="Strong"/>
                <w:b w:val="0"/>
                <w:bCs w:val="0"/>
              </w:rPr>
            </w:pPr>
            <w:r>
              <w:rPr>
                <w:color w:val="0A0A0A"/>
              </w:rPr>
              <w:t>Dea</w:t>
            </w:r>
            <w:r w:rsidRPr="009A0D00">
              <w:rPr>
                <w:color w:val="0A0A0A"/>
              </w:rPr>
              <w:t xml:space="preserve">dline for RDS </w:t>
            </w:r>
            <w:r>
              <w:rPr>
                <w:color w:val="0A0A0A"/>
              </w:rPr>
              <w:t>r</w:t>
            </w:r>
            <w:r w:rsidRPr="009A0D00">
              <w:rPr>
                <w:color w:val="0A0A0A"/>
              </w:rPr>
              <w:t xml:space="preserve">esidency </w:t>
            </w:r>
            <w:r>
              <w:rPr>
                <w:color w:val="0A0A0A"/>
              </w:rPr>
              <w:t>d</w:t>
            </w:r>
            <w:r w:rsidRPr="009A0D00">
              <w:rPr>
                <w:color w:val="0A0A0A"/>
              </w:rPr>
              <w:t xml:space="preserve">ecision </w:t>
            </w:r>
            <w:r>
              <w:rPr>
                <w:color w:val="0A0A0A"/>
              </w:rPr>
              <w:t>for accelerated program students</w:t>
            </w:r>
            <w:r w:rsidR="00182DFC">
              <w:rPr>
                <w:color w:val="0A0A0A"/>
              </w:rPr>
              <w:t xml:space="preserve"> for Spring I</w:t>
            </w:r>
          </w:p>
        </w:tc>
      </w:tr>
      <w:tr w:rsidR="001D3871" w:rsidRPr="009A0D00" w14:paraId="28DEAB0D" w14:textId="77777777" w:rsidTr="001D3871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3D7B62A5" w14:textId="1A436B29" w:rsidR="001D3871" w:rsidRDefault="00527FDD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Monday, Feb. 5</w:t>
            </w:r>
          </w:p>
        </w:tc>
        <w:tc>
          <w:tcPr>
            <w:tcW w:w="4312" w:type="pct"/>
            <w:gridSpan w:val="3"/>
            <w:shd w:val="clear" w:color="auto" w:fill="auto"/>
            <w:vAlign w:val="center"/>
          </w:tcPr>
          <w:p w14:paraId="52EEA938" w14:textId="42473139" w:rsidR="001D3871" w:rsidRDefault="001D3871" w:rsidP="0067514A">
            <w:pPr>
              <w:pStyle w:val="NormalWeb"/>
              <w:jc w:val="center"/>
              <w:rPr>
                <w:color w:val="0A0A0A"/>
              </w:rPr>
            </w:pPr>
            <w:r w:rsidRPr="001C11AF">
              <w:rPr>
                <w:b/>
                <w:bCs/>
                <w:color w:val="0A0A0A"/>
              </w:rPr>
              <w:t>Summer/Fall 2024 registration opens</w:t>
            </w:r>
          </w:p>
        </w:tc>
      </w:tr>
      <w:tr w:rsidR="004C648A" w:rsidRPr="009A0D00" w14:paraId="2CEF4472" w14:textId="5AFDBC6A" w:rsidTr="004C648A">
        <w:trPr>
          <w:trHeight w:val="432"/>
        </w:trPr>
        <w:tc>
          <w:tcPr>
            <w:tcW w:w="688" w:type="pct"/>
            <w:shd w:val="clear" w:color="auto" w:fill="auto"/>
            <w:vAlign w:val="center"/>
            <w:hideMark/>
          </w:tcPr>
          <w:p w14:paraId="07134947" w14:textId="20FFE282" w:rsidR="004C648A" w:rsidRPr="009A0D00" w:rsidRDefault="001D3871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Wednesday</w:t>
            </w:r>
            <w:r w:rsidR="005A249D">
              <w:rPr>
                <w:color w:val="0A0A0A"/>
              </w:rPr>
              <w:t>, Feb. 2</w:t>
            </w:r>
            <w:r>
              <w:rPr>
                <w:color w:val="0A0A0A"/>
              </w:rPr>
              <w:t>1</w:t>
            </w:r>
          </w:p>
        </w:tc>
        <w:tc>
          <w:tcPr>
            <w:tcW w:w="2874" w:type="pct"/>
            <w:gridSpan w:val="2"/>
            <w:shd w:val="clear" w:color="auto" w:fill="auto"/>
            <w:vAlign w:val="center"/>
            <w:hideMark/>
          </w:tcPr>
          <w:p w14:paraId="0B90898E" w14:textId="55F37A7A" w:rsidR="004C648A" w:rsidRPr="009A0D00" w:rsidRDefault="004C648A" w:rsidP="0067514A">
            <w:pPr>
              <w:pStyle w:val="NormalWeb"/>
              <w:jc w:val="center"/>
              <w:rPr>
                <w:color w:val="0A0A0A"/>
              </w:rPr>
            </w:pPr>
            <w:r w:rsidRPr="009A0D00">
              <w:rPr>
                <w:color w:val="0A0A0A"/>
              </w:rPr>
              <w:t xml:space="preserve">Deadline for RDS </w:t>
            </w:r>
            <w:r w:rsidR="00AD394B">
              <w:rPr>
                <w:color w:val="0A0A0A"/>
              </w:rPr>
              <w:t>r</w:t>
            </w:r>
            <w:r w:rsidRPr="009A0D00">
              <w:rPr>
                <w:color w:val="0A0A0A"/>
              </w:rPr>
              <w:t xml:space="preserve">esidency </w:t>
            </w:r>
            <w:r>
              <w:rPr>
                <w:color w:val="0A0A0A"/>
              </w:rPr>
              <w:t>d</w:t>
            </w:r>
            <w:r w:rsidRPr="009A0D00">
              <w:rPr>
                <w:color w:val="0A0A0A"/>
              </w:rPr>
              <w:t xml:space="preserve">ecision </w:t>
            </w:r>
            <w:r>
              <w:rPr>
                <w:color w:val="0A0A0A"/>
              </w:rPr>
              <w:t>for traditional semester students</w:t>
            </w:r>
          </w:p>
        </w:tc>
        <w:tc>
          <w:tcPr>
            <w:tcW w:w="1438" w:type="pct"/>
          </w:tcPr>
          <w:p w14:paraId="533226FE" w14:textId="6A76968D" w:rsidR="004C648A" w:rsidRPr="00A70E77" w:rsidRDefault="004C648A" w:rsidP="0067514A">
            <w:pPr>
              <w:pStyle w:val="NormalWeb"/>
              <w:jc w:val="center"/>
              <w:rPr>
                <w:color w:val="0A0A0A"/>
              </w:rPr>
            </w:pPr>
          </w:p>
        </w:tc>
      </w:tr>
      <w:tr w:rsidR="0067514A" w:rsidRPr="009A0D00" w14:paraId="4A2EFB3F" w14:textId="77777777" w:rsidTr="0067514A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363F4CF8" w14:textId="384818AF" w:rsidR="0067514A" w:rsidRDefault="0067514A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Friday, Feb. 23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71FB71B4" w14:textId="2F0BB87F" w:rsidR="0067514A" w:rsidRPr="009A0D00" w:rsidRDefault="0067514A" w:rsidP="0067514A">
            <w:pPr>
              <w:pStyle w:val="NormalWeb"/>
              <w:jc w:val="center"/>
              <w:rPr>
                <w:color w:val="0A0A0A"/>
              </w:rPr>
            </w:pPr>
          </w:p>
        </w:tc>
        <w:tc>
          <w:tcPr>
            <w:tcW w:w="1437" w:type="pct"/>
            <w:shd w:val="clear" w:color="auto" w:fill="auto"/>
            <w:vAlign w:val="center"/>
          </w:tcPr>
          <w:p w14:paraId="3578A22E" w14:textId="5EF032CA" w:rsidR="0067514A" w:rsidRPr="0067514A" w:rsidRDefault="0067514A" w:rsidP="0067514A">
            <w:pPr>
              <w:pStyle w:val="NormalWeb"/>
              <w:jc w:val="center"/>
              <w:rPr>
                <w:color w:val="0A0A0A"/>
              </w:rPr>
            </w:pPr>
            <w:r w:rsidRPr="0067514A">
              <w:rPr>
                <w:color w:val="0A0A0A"/>
              </w:rPr>
              <w:t xml:space="preserve">Last day to withdraw from </w:t>
            </w:r>
            <w:r w:rsidR="00016076">
              <w:rPr>
                <w:color w:val="0A0A0A"/>
              </w:rPr>
              <w:t xml:space="preserve">a </w:t>
            </w:r>
            <w:r w:rsidRPr="0067514A">
              <w:rPr>
                <w:color w:val="0A0A0A"/>
              </w:rPr>
              <w:t>first 8-week c</w:t>
            </w:r>
            <w:r w:rsidR="00016076">
              <w:rPr>
                <w:color w:val="0A0A0A"/>
              </w:rPr>
              <w:t>lass</w:t>
            </w:r>
          </w:p>
        </w:tc>
        <w:tc>
          <w:tcPr>
            <w:tcW w:w="1438" w:type="pct"/>
          </w:tcPr>
          <w:p w14:paraId="6FF2A19D" w14:textId="1A989B97" w:rsidR="0067514A" w:rsidRPr="00A70E77" w:rsidRDefault="0067514A" w:rsidP="0067514A">
            <w:pPr>
              <w:pStyle w:val="NormalWeb"/>
              <w:jc w:val="center"/>
            </w:pPr>
            <w:r w:rsidRPr="00A70E77">
              <w:t xml:space="preserve">Last day to withdraw from a </w:t>
            </w:r>
            <w:r>
              <w:t>Spring</w:t>
            </w:r>
            <w:r w:rsidRPr="00A70E77">
              <w:t xml:space="preserve"> I 7-week c</w:t>
            </w:r>
            <w:r w:rsidR="00016076">
              <w:t>lass</w:t>
            </w:r>
          </w:p>
        </w:tc>
      </w:tr>
      <w:tr w:rsidR="005A249D" w:rsidRPr="009A0D00" w14:paraId="286EBB6E" w14:textId="77777777" w:rsidTr="005A249D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5F4A5EF0" w14:textId="6F05F0BF" w:rsidR="005A249D" w:rsidRDefault="005A249D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Friday, Mar. 1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6552DC3D" w14:textId="77777777" w:rsidR="005A249D" w:rsidRPr="009A0D00" w:rsidRDefault="005A249D" w:rsidP="0067514A">
            <w:pPr>
              <w:pStyle w:val="NormalWeb"/>
              <w:jc w:val="center"/>
              <w:rPr>
                <w:color w:val="0A0A0A"/>
              </w:rPr>
            </w:pPr>
          </w:p>
        </w:tc>
        <w:tc>
          <w:tcPr>
            <w:tcW w:w="1437" w:type="pct"/>
            <w:shd w:val="clear" w:color="auto" w:fill="auto"/>
            <w:vAlign w:val="center"/>
          </w:tcPr>
          <w:p w14:paraId="43290C3B" w14:textId="10CA79E4" w:rsidR="005A249D" w:rsidRPr="009A0D00" w:rsidRDefault="005A249D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Last day of first 8-week c</w:t>
            </w:r>
            <w:r w:rsidR="00016076">
              <w:rPr>
                <w:color w:val="0A0A0A"/>
              </w:rPr>
              <w:t>lasses</w:t>
            </w:r>
          </w:p>
        </w:tc>
        <w:tc>
          <w:tcPr>
            <w:tcW w:w="1438" w:type="pct"/>
          </w:tcPr>
          <w:p w14:paraId="18C7149E" w14:textId="43E67312" w:rsidR="005A249D" w:rsidRPr="00A70E77" w:rsidRDefault="005A249D" w:rsidP="0067514A">
            <w:pPr>
              <w:pStyle w:val="NormalWeb"/>
              <w:jc w:val="center"/>
            </w:pPr>
            <w:r>
              <w:t xml:space="preserve">Last day of Spring I </w:t>
            </w:r>
            <w:r w:rsidR="00AD394B">
              <w:t xml:space="preserve">7-week </w:t>
            </w:r>
            <w:r>
              <w:t>c</w:t>
            </w:r>
            <w:r w:rsidR="00016076">
              <w:t>lasses</w:t>
            </w:r>
          </w:p>
        </w:tc>
      </w:tr>
      <w:tr w:rsidR="00532F8E" w:rsidRPr="009A0D00" w14:paraId="3D3FE6AC" w14:textId="5EF41045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72218E45" w14:textId="53EB12EF" w:rsidR="00532F8E" w:rsidRPr="009A0D00" w:rsidRDefault="005A249D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Friday, Mar. 1</w:t>
            </w:r>
          </w:p>
        </w:tc>
        <w:tc>
          <w:tcPr>
            <w:tcW w:w="4312" w:type="pct"/>
            <w:gridSpan w:val="3"/>
            <w:shd w:val="clear" w:color="auto" w:fill="auto"/>
            <w:vAlign w:val="center"/>
          </w:tcPr>
          <w:p w14:paraId="60F0D76B" w14:textId="32F25001" w:rsidR="00532F8E" w:rsidRPr="001C11AF" w:rsidRDefault="00532F8E" w:rsidP="0067514A">
            <w:pPr>
              <w:pStyle w:val="NormalWeb"/>
              <w:jc w:val="center"/>
              <w:rPr>
                <w:b/>
                <w:bCs/>
                <w:color w:val="0A0A0A"/>
              </w:rPr>
            </w:pPr>
            <w:r w:rsidRPr="001C11AF">
              <w:rPr>
                <w:b/>
                <w:bCs/>
                <w:color w:val="0A0A0A"/>
              </w:rPr>
              <w:t>S</w:t>
            </w:r>
            <w:r w:rsidR="005A249D" w:rsidRPr="001C11AF">
              <w:rPr>
                <w:b/>
                <w:bCs/>
                <w:color w:val="0A0A0A"/>
              </w:rPr>
              <w:t>ummer/Fall</w:t>
            </w:r>
            <w:r w:rsidRPr="001C11AF">
              <w:rPr>
                <w:b/>
                <w:bCs/>
                <w:color w:val="0A0A0A"/>
              </w:rPr>
              <w:t xml:space="preserve"> 2024 graduation application due</w:t>
            </w:r>
          </w:p>
          <w:p w14:paraId="54210447" w14:textId="2891E22A" w:rsidR="00532F8E" w:rsidRPr="00A70E77" w:rsidRDefault="00532F8E" w:rsidP="0067514A">
            <w:pPr>
              <w:pStyle w:val="NormalWeb"/>
              <w:jc w:val="center"/>
              <w:rPr>
                <w:color w:val="0A0A0A"/>
              </w:rPr>
            </w:pPr>
          </w:p>
        </w:tc>
      </w:tr>
      <w:tr w:rsidR="00182DFC" w:rsidRPr="009A0D00" w14:paraId="085146C9" w14:textId="77299941" w:rsidTr="00182DFC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5767FC84" w14:textId="21054C0B" w:rsidR="001C11AF" w:rsidRDefault="001C11AF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Monday-Friday</w:t>
            </w:r>
          </w:p>
          <w:p w14:paraId="57813AD6" w14:textId="7AA92418" w:rsidR="00182DFC" w:rsidRDefault="00182DFC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Mar</w:t>
            </w:r>
            <w:r w:rsidR="001D3871">
              <w:rPr>
                <w:color w:val="0A0A0A"/>
              </w:rPr>
              <w:t>.</w:t>
            </w:r>
            <w:r>
              <w:rPr>
                <w:color w:val="0A0A0A"/>
              </w:rPr>
              <w:t xml:space="preserve"> 4-8</w:t>
            </w:r>
          </w:p>
        </w:tc>
        <w:tc>
          <w:tcPr>
            <w:tcW w:w="4312" w:type="pct"/>
            <w:gridSpan w:val="3"/>
            <w:shd w:val="clear" w:color="auto" w:fill="auto"/>
            <w:vAlign w:val="center"/>
          </w:tcPr>
          <w:p w14:paraId="11E93FB6" w14:textId="20F20C18" w:rsidR="00182DFC" w:rsidRPr="001C11AF" w:rsidRDefault="00182DFC" w:rsidP="0067514A">
            <w:pPr>
              <w:pStyle w:val="NormalWeb"/>
              <w:jc w:val="center"/>
              <w:rPr>
                <w:b/>
                <w:bCs/>
                <w:color w:val="0A0A0A"/>
              </w:rPr>
            </w:pPr>
            <w:r w:rsidRPr="001C11AF">
              <w:rPr>
                <w:b/>
                <w:bCs/>
                <w:color w:val="0A0A0A"/>
              </w:rPr>
              <w:t>Spring Break</w:t>
            </w:r>
          </w:p>
        </w:tc>
      </w:tr>
      <w:tr w:rsidR="00182DFC" w:rsidRPr="009A0D00" w14:paraId="01D211DE" w14:textId="77777777" w:rsidTr="00182DFC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30A4A191" w14:textId="71A501BE" w:rsidR="00182DFC" w:rsidRDefault="00182DFC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Wednesday, Mar. 6</w:t>
            </w:r>
          </w:p>
        </w:tc>
        <w:tc>
          <w:tcPr>
            <w:tcW w:w="2874" w:type="pct"/>
            <w:gridSpan w:val="2"/>
            <w:shd w:val="clear" w:color="auto" w:fill="auto"/>
            <w:vAlign w:val="center"/>
          </w:tcPr>
          <w:p w14:paraId="36D6FF75" w14:textId="77777777" w:rsidR="00182DFC" w:rsidRDefault="00182DFC" w:rsidP="0067514A">
            <w:pPr>
              <w:pStyle w:val="NormalWeb"/>
              <w:jc w:val="center"/>
              <w:rPr>
                <w:color w:val="0A0A0A"/>
              </w:rPr>
            </w:pPr>
          </w:p>
        </w:tc>
        <w:tc>
          <w:tcPr>
            <w:tcW w:w="1438" w:type="pct"/>
            <w:shd w:val="clear" w:color="auto" w:fill="auto"/>
            <w:vAlign w:val="center"/>
          </w:tcPr>
          <w:p w14:paraId="711305CA" w14:textId="5ED03B37" w:rsidR="00182DFC" w:rsidRPr="00A70E77" w:rsidRDefault="00182DFC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Last day to register for Spring II c</w:t>
            </w:r>
            <w:r w:rsidR="00016076">
              <w:rPr>
                <w:color w:val="0A0A0A"/>
              </w:rPr>
              <w:t>lasses</w:t>
            </w:r>
          </w:p>
        </w:tc>
      </w:tr>
      <w:tr w:rsidR="00182DFC" w:rsidRPr="009A0D00" w14:paraId="6B86833D" w14:textId="77777777" w:rsidTr="00182DFC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51C00AA0" w14:textId="2652D204" w:rsidR="00182DFC" w:rsidRDefault="00182DFC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Monday, Mar. 11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337A7C57" w14:textId="77777777" w:rsidR="00182DFC" w:rsidRDefault="00182DFC" w:rsidP="0067514A">
            <w:pPr>
              <w:pStyle w:val="NormalWeb"/>
              <w:jc w:val="center"/>
              <w:rPr>
                <w:color w:val="0A0A0A"/>
              </w:rPr>
            </w:pPr>
          </w:p>
        </w:tc>
        <w:tc>
          <w:tcPr>
            <w:tcW w:w="1437" w:type="pct"/>
            <w:shd w:val="clear" w:color="auto" w:fill="auto"/>
            <w:vAlign w:val="center"/>
          </w:tcPr>
          <w:p w14:paraId="4F648CF7" w14:textId="4CB7A916" w:rsidR="00182DFC" w:rsidRDefault="00182DFC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First day of second 8-week classes</w:t>
            </w:r>
          </w:p>
        </w:tc>
        <w:tc>
          <w:tcPr>
            <w:tcW w:w="1438" w:type="pct"/>
            <w:shd w:val="clear" w:color="auto" w:fill="auto"/>
            <w:vAlign w:val="center"/>
          </w:tcPr>
          <w:p w14:paraId="5F80CEB3" w14:textId="5427CD2A" w:rsidR="00182DFC" w:rsidRDefault="00182DFC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 xml:space="preserve">Spring </w:t>
            </w:r>
            <w:r w:rsidRPr="00A70E77">
              <w:rPr>
                <w:color w:val="0A0A0A"/>
              </w:rPr>
              <w:t>II 7-week session c</w:t>
            </w:r>
            <w:r w:rsidR="00016076">
              <w:rPr>
                <w:color w:val="0A0A0A"/>
              </w:rPr>
              <w:t xml:space="preserve">lasses </w:t>
            </w:r>
            <w:r w:rsidRPr="00A70E77">
              <w:rPr>
                <w:color w:val="0A0A0A"/>
              </w:rPr>
              <w:t>begin</w:t>
            </w:r>
          </w:p>
        </w:tc>
      </w:tr>
      <w:tr w:rsidR="00182DFC" w:rsidRPr="009A0D00" w14:paraId="1CC10F41" w14:textId="77777777" w:rsidTr="00182DFC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0D0A9801" w14:textId="03DFEBF6" w:rsidR="00182DFC" w:rsidRDefault="00182DFC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lastRenderedPageBreak/>
              <w:t>Wednesday, Mar. 13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6A7618A8" w14:textId="77777777" w:rsidR="00182DFC" w:rsidRDefault="00182DFC" w:rsidP="0067514A">
            <w:pPr>
              <w:pStyle w:val="NormalWeb"/>
              <w:jc w:val="center"/>
              <w:rPr>
                <w:color w:val="0A0A0A"/>
              </w:rPr>
            </w:pPr>
          </w:p>
        </w:tc>
        <w:tc>
          <w:tcPr>
            <w:tcW w:w="1437" w:type="pct"/>
            <w:shd w:val="clear" w:color="auto" w:fill="auto"/>
            <w:vAlign w:val="center"/>
          </w:tcPr>
          <w:p w14:paraId="4F9CCB02" w14:textId="5EC0DAD0" w:rsidR="00182DFC" w:rsidRDefault="00182DFC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Last day to add/drop second 8-week classes</w:t>
            </w:r>
          </w:p>
        </w:tc>
        <w:tc>
          <w:tcPr>
            <w:tcW w:w="1438" w:type="pct"/>
            <w:shd w:val="clear" w:color="auto" w:fill="auto"/>
            <w:vAlign w:val="center"/>
          </w:tcPr>
          <w:p w14:paraId="4D24EDBB" w14:textId="440645E5" w:rsidR="00182DFC" w:rsidRDefault="00182DFC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Last day to drop Spring II 7-week classes</w:t>
            </w:r>
          </w:p>
        </w:tc>
      </w:tr>
      <w:tr w:rsidR="00182DFC" w:rsidRPr="009A0D00" w14:paraId="50FAF8A4" w14:textId="77777777" w:rsidTr="00182DFC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383906DE" w14:textId="4DF58E67" w:rsidR="00182DFC" w:rsidRDefault="00182DFC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Monday, Mar. 25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7EC9315C" w14:textId="77777777" w:rsidR="00182DFC" w:rsidRDefault="00182DFC" w:rsidP="0067514A">
            <w:pPr>
              <w:pStyle w:val="NormalWeb"/>
              <w:jc w:val="center"/>
              <w:rPr>
                <w:color w:val="0A0A0A"/>
              </w:rPr>
            </w:pPr>
          </w:p>
        </w:tc>
        <w:tc>
          <w:tcPr>
            <w:tcW w:w="1437" w:type="pct"/>
            <w:shd w:val="clear" w:color="auto" w:fill="auto"/>
            <w:vAlign w:val="center"/>
          </w:tcPr>
          <w:p w14:paraId="077797E7" w14:textId="77777777" w:rsidR="00182DFC" w:rsidRDefault="00182DFC" w:rsidP="0067514A">
            <w:pPr>
              <w:pStyle w:val="NormalWeb"/>
              <w:jc w:val="center"/>
              <w:rPr>
                <w:color w:val="0A0A0A"/>
              </w:rPr>
            </w:pPr>
          </w:p>
        </w:tc>
        <w:tc>
          <w:tcPr>
            <w:tcW w:w="1438" w:type="pct"/>
            <w:shd w:val="clear" w:color="auto" w:fill="auto"/>
            <w:vAlign w:val="center"/>
          </w:tcPr>
          <w:p w14:paraId="120B279A" w14:textId="15F69E2D" w:rsidR="00182DFC" w:rsidRDefault="00182DFC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Dea</w:t>
            </w:r>
            <w:r w:rsidRPr="009A0D00">
              <w:rPr>
                <w:color w:val="0A0A0A"/>
              </w:rPr>
              <w:t xml:space="preserve">dline for RDS </w:t>
            </w:r>
            <w:r>
              <w:rPr>
                <w:color w:val="0A0A0A"/>
              </w:rPr>
              <w:t>r</w:t>
            </w:r>
            <w:r w:rsidRPr="009A0D00">
              <w:rPr>
                <w:color w:val="0A0A0A"/>
              </w:rPr>
              <w:t xml:space="preserve">esidency </w:t>
            </w:r>
            <w:r>
              <w:rPr>
                <w:color w:val="0A0A0A"/>
              </w:rPr>
              <w:t>d</w:t>
            </w:r>
            <w:r w:rsidRPr="009A0D00">
              <w:rPr>
                <w:color w:val="0A0A0A"/>
              </w:rPr>
              <w:t xml:space="preserve">ecision </w:t>
            </w:r>
            <w:r>
              <w:rPr>
                <w:color w:val="0A0A0A"/>
              </w:rPr>
              <w:t>for accelerated program students for Spring I</w:t>
            </w:r>
            <w:r w:rsidR="00016076">
              <w:rPr>
                <w:color w:val="0A0A0A"/>
              </w:rPr>
              <w:t>I</w:t>
            </w:r>
          </w:p>
        </w:tc>
      </w:tr>
      <w:tr w:rsidR="006971C3" w:rsidRPr="009A0D00" w14:paraId="0C7BD46B" w14:textId="143870BD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  <w:hideMark/>
          </w:tcPr>
          <w:p w14:paraId="7E792073" w14:textId="5A11A4DB" w:rsidR="006971C3" w:rsidRPr="009A0D00" w:rsidRDefault="005A249D" w:rsidP="0067514A">
            <w:pPr>
              <w:ind w:left="0" w:firstLine="0"/>
              <w:jc w:val="center"/>
              <w:rPr>
                <w:color w:val="0A0A0A"/>
                <w:szCs w:val="24"/>
              </w:rPr>
            </w:pPr>
            <w:r>
              <w:rPr>
                <w:color w:val="0A0A0A"/>
                <w:szCs w:val="24"/>
              </w:rPr>
              <w:t>TBD</w:t>
            </w:r>
          </w:p>
        </w:tc>
        <w:tc>
          <w:tcPr>
            <w:tcW w:w="4312" w:type="pct"/>
            <w:gridSpan w:val="3"/>
            <w:shd w:val="clear" w:color="auto" w:fill="auto"/>
            <w:vAlign w:val="center"/>
            <w:hideMark/>
          </w:tcPr>
          <w:p w14:paraId="5449C1AD" w14:textId="03732182" w:rsidR="006971C3" w:rsidRDefault="006971C3" w:rsidP="0067514A">
            <w:pPr>
              <w:ind w:left="0" w:firstLine="0"/>
              <w:jc w:val="center"/>
              <w:rPr>
                <w:color w:val="0A0A0A"/>
                <w:szCs w:val="24"/>
              </w:rPr>
            </w:pPr>
            <w:proofErr w:type="spellStart"/>
            <w:r>
              <w:rPr>
                <w:color w:val="0A0A0A"/>
                <w:szCs w:val="24"/>
              </w:rPr>
              <w:t>Grad</w:t>
            </w:r>
            <w:proofErr w:type="spellEnd"/>
            <w:r>
              <w:rPr>
                <w:color w:val="0A0A0A"/>
                <w:szCs w:val="24"/>
              </w:rPr>
              <w:t xml:space="preserve"> Finale</w:t>
            </w:r>
          </w:p>
        </w:tc>
      </w:tr>
      <w:tr w:rsidR="006971C3" w:rsidRPr="009A0D00" w14:paraId="20854D8E" w14:textId="50AA6182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0590C5F8" w14:textId="1211D576" w:rsidR="006971C3" w:rsidRDefault="005A249D" w:rsidP="0067514A">
            <w:pPr>
              <w:ind w:left="0" w:firstLine="0"/>
              <w:jc w:val="center"/>
              <w:rPr>
                <w:color w:val="0A0A0A"/>
                <w:szCs w:val="24"/>
              </w:rPr>
            </w:pPr>
            <w:r>
              <w:rPr>
                <w:color w:val="0A0A0A"/>
                <w:szCs w:val="24"/>
              </w:rPr>
              <w:t>TBD</w:t>
            </w:r>
          </w:p>
        </w:tc>
        <w:tc>
          <w:tcPr>
            <w:tcW w:w="4312" w:type="pct"/>
            <w:gridSpan w:val="3"/>
            <w:shd w:val="clear" w:color="auto" w:fill="auto"/>
            <w:vAlign w:val="center"/>
          </w:tcPr>
          <w:p w14:paraId="336BA519" w14:textId="70839695" w:rsidR="006971C3" w:rsidRDefault="006971C3" w:rsidP="0067514A">
            <w:pPr>
              <w:ind w:left="0" w:firstLine="0"/>
              <w:jc w:val="center"/>
              <w:rPr>
                <w:color w:val="0A0A0A"/>
                <w:szCs w:val="24"/>
              </w:rPr>
            </w:pPr>
            <w:proofErr w:type="spellStart"/>
            <w:r>
              <w:rPr>
                <w:color w:val="0A0A0A"/>
                <w:szCs w:val="24"/>
              </w:rPr>
              <w:t>Grad</w:t>
            </w:r>
            <w:proofErr w:type="spellEnd"/>
            <w:r>
              <w:rPr>
                <w:color w:val="0A0A0A"/>
                <w:szCs w:val="24"/>
              </w:rPr>
              <w:t xml:space="preserve"> Finale</w:t>
            </w:r>
          </w:p>
        </w:tc>
      </w:tr>
      <w:tr w:rsidR="006971C3" w:rsidRPr="009A0D00" w14:paraId="68733E02" w14:textId="18ABBB4A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30F8FFCA" w14:textId="3B470C73" w:rsidR="006971C3" w:rsidRPr="009A0D00" w:rsidRDefault="00182DFC" w:rsidP="0067514A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Friday, Mar. 29</w:t>
            </w:r>
          </w:p>
        </w:tc>
        <w:tc>
          <w:tcPr>
            <w:tcW w:w="2874" w:type="pct"/>
            <w:gridSpan w:val="2"/>
            <w:shd w:val="clear" w:color="auto" w:fill="auto"/>
            <w:vAlign w:val="center"/>
          </w:tcPr>
          <w:p w14:paraId="3703B1B7" w14:textId="30DDF585" w:rsidR="006971C3" w:rsidRPr="001C11AF" w:rsidRDefault="00182DFC" w:rsidP="0067514A">
            <w:pPr>
              <w:pStyle w:val="NormalWeb"/>
              <w:jc w:val="center"/>
              <w:rPr>
                <w:b/>
                <w:bCs/>
                <w:color w:val="0A0A0A"/>
              </w:rPr>
            </w:pPr>
            <w:r w:rsidRPr="001C11AF">
              <w:rPr>
                <w:b/>
                <w:bCs/>
                <w:color w:val="0A0A0A"/>
              </w:rPr>
              <w:t>Good Friday Holiday</w:t>
            </w:r>
            <w:r w:rsidR="001C11AF">
              <w:rPr>
                <w:b/>
                <w:bCs/>
                <w:color w:val="0A0A0A"/>
              </w:rPr>
              <w:t xml:space="preserve"> (</w:t>
            </w:r>
            <w:r w:rsidRPr="001C11AF">
              <w:rPr>
                <w:b/>
                <w:bCs/>
                <w:color w:val="0A0A0A"/>
              </w:rPr>
              <w:t>University Close</w:t>
            </w:r>
            <w:r w:rsidR="001C11AF">
              <w:rPr>
                <w:b/>
                <w:bCs/>
                <w:color w:val="0A0A0A"/>
              </w:rPr>
              <w:t>d)</w:t>
            </w:r>
          </w:p>
        </w:tc>
        <w:tc>
          <w:tcPr>
            <w:tcW w:w="1438" w:type="pct"/>
          </w:tcPr>
          <w:p w14:paraId="0F3CB34B" w14:textId="77777777" w:rsidR="006971C3" w:rsidRPr="009A0D00" w:rsidRDefault="006971C3" w:rsidP="0067514A">
            <w:pPr>
              <w:pStyle w:val="NormalWeb"/>
              <w:jc w:val="center"/>
              <w:rPr>
                <w:color w:val="0A0A0A"/>
              </w:rPr>
            </w:pPr>
          </w:p>
        </w:tc>
      </w:tr>
      <w:tr w:rsidR="001C11AF" w:rsidRPr="009A0D00" w14:paraId="702CC932" w14:textId="77777777" w:rsidTr="001C11AF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76F9D48C" w14:textId="211A03D5" w:rsidR="001C11AF" w:rsidRPr="001C11AF" w:rsidRDefault="001C11AF" w:rsidP="001C11AF">
            <w:pPr>
              <w:pStyle w:val="NormalWeb"/>
              <w:jc w:val="center"/>
              <w:rPr>
                <w:color w:val="0A0A0A"/>
              </w:rPr>
            </w:pPr>
            <w:r w:rsidRPr="001C11AF">
              <w:rPr>
                <w:color w:val="0A0A0A"/>
              </w:rPr>
              <w:t>Friday, April 12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39894474" w14:textId="0CCF82F1" w:rsidR="001C11AF" w:rsidRPr="001C11AF" w:rsidRDefault="001C11AF" w:rsidP="001C11AF">
            <w:pPr>
              <w:pStyle w:val="NormalWeb"/>
              <w:jc w:val="center"/>
              <w:rPr>
                <w:color w:val="0A0A0A"/>
              </w:rPr>
            </w:pPr>
            <w:r w:rsidRPr="001C11AF">
              <w:rPr>
                <w:color w:val="0A0A0A"/>
              </w:rPr>
              <w:t>Last day to withdraw from traditional semester classes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695BF4F2" w14:textId="69F3657C" w:rsidR="001C11AF" w:rsidRDefault="001C11AF" w:rsidP="001C11AF">
            <w:pPr>
              <w:pStyle w:val="NormalWeb"/>
              <w:jc w:val="center"/>
              <w:rPr>
                <w:color w:val="0A0A0A"/>
              </w:rPr>
            </w:pPr>
          </w:p>
        </w:tc>
        <w:tc>
          <w:tcPr>
            <w:tcW w:w="1438" w:type="pct"/>
          </w:tcPr>
          <w:p w14:paraId="07D0CBF2" w14:textId="77777777" w:rsidR="001C11AF" w:rsidRPr="009A0D00" w:rsidRDefault="001C11AF" w:rsidP="001C11AF">
            <w:pPr>
              <w:pStyle w:val="NormalWeb"/>
              <w:jc w:val="center"/>
              <w:rPr>
                <w:color w:val="0A0A0A"/>
              </w:rPr>
            </w:pPr>
          </w:p>
        </w:tc>
      </w:tr>
      <w:tr w:rsidR="001C11AF" w:rsidRPr="009A0D00" w14:paraId="5EBFE415" w14:textId="01290F30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</w:tcPr>
          <w:p w14:paraId="43E3344B" w14:textId="0A50E97C" w:rsidR="001C11AF" w:rsidRPr="008063F3" w:rsidRDefault="001C11AF" w:rsidP="001C11AF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Friday, A</w:t>
            </w:r>
            <w:r>
              <w:t>pril 19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7E5A06B2" w14:textId="663C8029" w:rsidR="001C11AF" w:rsidRPr="006A0D5E" w:rsidRDefault="001C11AF" w:rsidP="001C11AF">
            <w:pPr>
              <w:pStyle w:val="NormalWeb"/>
              <w:jc w:val="center"/>
              <w:rPr>
                <w:color w:val="0A0A0A"/>
                <w:highlight w:val="yellow"/>
              </w:rPr>
            </w:pPr>
          </w:p>
        </w:tc>
        <w:tc>
          <w:tcPr>
            <w:tcW w:w="1437" w:type="pct"/>
          </w:tcPr>
          <w:p w14:paraId="560BECE1" w14:textId="3854D12A" w:rsidR="001C11AF" w:rsidRPr="006A0D5E" w:rsidRDefault="001C11AF" w:rsidP="001C11AF">
            <w:pPr>
              <w:pStyle w:val="NormalWeb"/>
              <w:jc w:val="center"/>
              <w:rPr>
                <w:color w:val="0A0A0A"/>
                <w:highlight w:val="yellow"/>
              </w:rPr>
            </w:pPr>
            <w:r w:rsidRPr="009A0D00">
              <w:rPr>
                <w:color w:val="0A0A0A"/>
              </w:rPr>
              <w:t>Last day to withdraw from second 8-week session c</w:t>
            </w:r>
            <w:r w:rsidR="00016076">
              <w:rPr>
                <w:color w:val="0A0A0A"/>
              </w:rPr>
              <w:t>lass</w:t>
            </w:r>
            <w:r w:rsidR="001D3871">
              <w:rPr>
                <w:color w:val="0A0A0A"/>
              </w:rPr>
              <w:t>es</w:t>
            </w:r>
          </w:p>
        </w:tc>
        <w:tc>
          <w:tcPr>
            <w:tcW w:w="1438" w:type="pct"/>
          </w:tcPr>
          <w:p w14:paraId="1F384D2A" w14:textId="0D4453FB" w:rsidR="001C11AF" w:rsidRPr="00662E6A" w:rsidRDefault="001C11AF" w:rsidP="001C11AF">
            <w:pPr>
              <w:pStyle w:val="NormalWeb"/>
              <w:jc w:val="center"/>
              <w:rPr>
                <w:color w:val="0A0A0A"/>
              </w:rPr>
            </w:pPr>
            <w:r w:rsidRPr="00662E6A">
              <w:rPr>
                <w:color w:val="0A0A0A"/>
              </w:rPr>
              <w:t xml:space="preserve">Last day to withdraw from </w:t>
            </w:r>
            <w:r>
              <w:rPr>
                <w:color w:val="0A0A0A"/>
              </w:rPr>
              <w:t xml:space="preserve">Spring II </w:t>
            </w:r>
            <w:r w:rsidRPr="00662E6A">
              <w:rPr>
                <w:color w:val="0A0A0A"/>
              </w:rPr>
              <w:t>7-week</w:t>
            </w:r>
            <w:r w:rsidR="00016076">
              <w:rPr>
                <w:color w:val="0A0A0A"/>
              </w:rPr>
              <w:t xml:space="preserve"> class</w:t>
            </w:r>
            <w:r w:rsidR="001D3871">
              <w:rPr>
                <w:color w:val="0A0A0A"/>
              </w:rPr>
              <w:t>es</w:t>
            </w:r>
          </w:p>
        </w:tc>
      </w:tr>
      <w:tr w:rsidR="001C11AF" w:rsidRPr="009A0D00" w14:paraId="5DEF9D51" w14:textId="51B84959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  <w:hideMark/>
          </w:tcPr>
          <w:p w14:paraId="7CA581BB" w14:textId="12788BD9" w:rsidR="001C11AF" w:rsidRPr="009A0D00" w:rsidRDefault="001C11AF" w:rsidP="001C11AF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Friday, April 26</w:t>
            </w:r>
          </w:p>
        </w:tc>
        <w:tc>
          <w:tcPr>
            <w:tcW w:w="2874" w:type="pct"/>
            <w:gridSpan w:val="2"/>
            <w:shd w:val="clear" w:color="auto" w:fill="auto"/>
            <w:vAlign w:val="center"/>
            <w:hideMark/>
          </w:tcPr>
          <w:p w14:paraId="6244523F" w14:textId="4AD9816E" w:rsidR="001C11AF" w:rsidRPr="009A0D00" w:rsidRDefault="001C11AF" w:rsidP="001C11AF">
            <w:pPr>
              <w:pStyle w:val="NormalWeb"/>
              <w:jc w:val="center"/>
              <w:rPr>
                <w:color w:val="0A0A0A"/>
              </w:rPr>
            </w:pPr>
            <w:r w:rsidRPr="009A0D00">
              <w:rPr>
                <w:color w:val="0A0A0A"/>
              </w:rPr>
              <w:t>Last day of classes</w:t>
            </w:r>
          </w:p>
        </w:tc>
        <w:tc>
          <w:tcPr>
            <w:tcW w:w="1438" w:type="pct"/>
          </w:tcPr>
          <w:p w14:paraId="25E2C62F" w14:textId="0741761C" w:rsidR="001C11AF" w:rsidRPr="00662E6A" w:rsidRDefault="001C11AF" w:rsidP="001C11AF">
            <w:pPr>
              <w:pStyle w:val="NormalWeb"/>
              <w:jc w:val="center"/>
              <w:rPr>
                <w:color w:val="0A0A0A"/>
              </w:rPr>
            </w:pPr>
            <w:r>
              <w:rPr>
                <w:color w:val="0A0A0A"/>
              </w:rPr>
              <w:t>Spring II</w:t>
            </w:r>
            <w:r w:rsidRPr="00662E6A">
              <w:rPr>
                <w:color w:val="0A0A0A"/>
              </w:rPr>
              <w:t xml:space="preserve"> 7-week c</w:t>
            </w:r>
            <w:r w:rsidR="00016076">
              <w:rPr>
                <w:color w:val="0A0A0A"/>
              </w:rPr>
              <w:t>lasses</w:t>
            </w:r>
            <w:r w:rsidRPr="00662E6A">
              <w:rPr>
                <w:color w:val="0A0A0A"/>
              </w:rPr>
              <w:t xml:space="preserve"> end</w:t>
            </w:r>
          </w:p>
        </w:tc>
      </w:tr>
      <w:tr w:rsidR="001C11AF" w:rsidRPr="009A0D00" w14:paraId="0AA053B9" w14:textId="0114437E" w:rsidTr="00532F8E">
        <w:trPr>
          <w:trHeight w:val="432"/>
        </w:trPr>
        <w:tc>
          <w:tcPr>
            <w:tcW w:w="688" w:type="pct"/>
            <w:shd w:val="clear" w:color="auto" w:fill="auto"/>
            <w:vAlign w:val="center"/>
            <w:hideMark/>
          </w:tcPr>
          <w:p w14:paraId="4C732788" w14:textId="578EC2B0" w:rsidR="001C11AF" w:rsidRPr="009A0D00" w:rsidRDefault="001C11AF" w:rsidP="001C11AF">
            <w:pPr>
              <w:pStyle w:val="NormalWeb"/>
              <w:jc w:val="center"/>
              <w:rPr>
                <w:color w:val="0A0A0A"/>
              </w:rPr>
            </w:pPr>
            <w:r w:rsidRPr="009A0D00">
              <w:rPr>
                <w:color w:val="0A0A0A"/>
              </w:rPr>
              <w:t xml:space="preserve">Monday-Friday, </w:t>
            </w:r>
            <w:r>
              <w:rPr>
                <w:color w:val="0A0A0A"/>
              </w:rPr>
              <w:t>April 29-May 3</w:t>
            </w:r>
          </w:p>
        </w:tc>
        <w:tc>
          <w:tcPr>
            <w:tcW w:w="2874" w:type="pct"/>
            <w:gridSpan w:val="2"/>
            <w:shd w:val="clear" w:color="auto" w:fill="auto"/>
            <w:vAlign w:val="center"/>
            <w:hideMark/>
          </w:tcPr>
          <w:p w14:paraId="042EE280" w14:textId="269C34B1" w:rsidR="001C11AF" w:rsidRPr="009A0D00" w:rsidRDefault="001C11AF" w:rsidP="001C11AF">
            <w:pPr>
              <w:pStyle w:val="NormalWeb"/>
              <w:jc w:val="center"/>
              <w:rPr>
                <w:color w:val="0A0A0A"/>
              </w:rPr>
            </w:pPr>
            <w:r w:rsidRPr="009A0D00">
              <w:rPr>
                <w:color w:val="0A0A0A"/>
              </w:rPr>
              <w:t>Final Exams</w:t>
            </w:r>
          </w:p>
        </w:tc>
        <w:tc>
          <w:tcPr>
            <w:tcW w:w="1438" w:type="pct"/>
          </w:tcPr>
          <w:p w14:paraId="016DE463" w14:textId="77777777" w:rsidR="001C11AF" w:rsidRPr="009A0D00" w:rsidRDefault="001C11AF" w:rsidP="001C11AF">
            <w:pPr>
              <w:pStyle w:val="NormalWeb"/>
              <w:jc w:val="center"/>
              <w:rPr>
                <w:color w:val="0A0A0A"/>
              </w:rPr>
            </w:pPr>
          </w:p>
        </w:tc>
      </w:tr>
      <w:tr w:rsidR="001C11AF" w:rsidRPr="009A0D00" w14:paraId="224D264F" w14:textId="1E1118D2" w:rsidTr="004C648A">
        <w:trPr>
          <w:trHeight w:val="432"/>
        </w:trPr>
        <w:tc>
          <w:tcPr>
            <w:tcW w:w="688" w:type="pct"/>
            <w:shd w:val="clear" w:color="auto" w:fill="auto"/>
            <w:vAlign w:val="center"/>
            <w:hideMark/>
          </w:tcPr>
          <w:p w14:paraId="43B89508" w14:textId="079860EB" w:rsidR="001C11AF" w:rsidRPr="009A0D00" w:rsidRDefault="001C11AF" w:rsidP="001C11AF">
            <w:pPr>
              <w:pStyle w:val="NormalWeb"/>
              <w:jc w:val="center"/>
              <w:rPr>
                <w:color w:val="0A0A0A"/>
              </w:rPr>
            </w:pPr>
            <w:r w:rsidRPr="009A0D00">
              <w:rPr>
                <w:rStyle w:val="Strong"/>
                <w:color w:val="0A0A0A"/>
              </w:rPr>
              <w:t xml:space="preserve">Friday, </w:t>
            </w:r>
            <w:r>
              <w:rPr>
                <w:rStyle w:val="Strong"/>
                <w:color w:val="0A0A0A"/>
              </w:rPr>
              <w:t>May 3</w:t>
            </w:r>
          </w:p>
        </w:tc>
        <w:tc>
          <w:tcPr>
            <w:tcW w:w="4312" w:type="pct"/>
            <w:gridSpan w:val="3"/>
            <w:shd w:val="clear" w:color="auto" w:fill="auto"/>
            <w:vAlign w:val="center"/>
            <w:hideMark/>
          </w:tcPr>
          <w:p w14:paraId="10F1EEEF" w14:textId="69EE16E7" w:rsidR="001C11AF" w:rsidRPr="009A0D00" w:rsidRDefault="001C11AF" w:rsidP="001C11AF">
            <w:pPr>
              <w:pStyle w:val="NormalWeb"/>
              <w:jc w:val="center"/>
              <w:rPr>
                <w:b/>
                <w:bCs/>
                <w:color w:val="0A0A0A"/>
              </w:rPr>
            </w:pPr>
            <w:r w:rsidRPr="009A0D00">
              <w:rPr>
                <w:b/>
                <w:bCs/>
                <w:color w:val="0A0A0A"/>
              </w:rPr>
              <w:t>Commencement for The Graduate School</w:t>
            </w:r>
          </w:p>
        </w:tc>
      </w:tr>
    </w:tbl>
    <w:p w14:paraId="4CCB48D1" w14:textId="47154D7A" w:rsidR="00F24F76" w:rsidRPr="00967EF7" w:rsidRDefault="00F24F76" w:rsidP="006A0D5E">
      <w:pPr>
        <w:tabs>
          <w:tab w:val="left" w:pos="2700"/>
          <w:tab w:val="center" w:pos="3335"/>
        </w:tabs>
        <w:spacing w:after="0"/>
        <w:ind w:left="0" w:firstLine="0"/>
        <w:rPr>
          <w:rFonts w:eastAsiaTheme="minorEastAsia"/>
          <w:b/>
          <w:szCs w:val="24"/>
        </w:rPr>
      </w:pPr>
    </w:p>
    <w:sectPr w:rsidR="00F24F76" w:rsidRPr="00967EF7" w:rsidSect="00B265FC">
      <w:pgSz w:w="15840" w:h="12240" w:orient="landscape"/>
      <w:pgMar w:top="1080" w:right="1440" w:bottom="108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TU3Mbc0tDQwsbRQ0lEKTi0uzszPAykwqwUArEqd3iwAAAA="/>
  </w:docVars>
  <w:rsids>
    <w:rsidRoot w:val="005F0019"/>
    <w:rsid w:val="0001332B"/>
    <w:rsid w:val="00016076"/>
    <w:rsid w:val="00093A19"/>
    <w:rsid w:val="000D425B"/>
    <w:rsid w:val="000F2302"/>
    <w:rsid w:val="00115F20"/>
    <w:rsid w:val="001660D4"/>
    <w:rsid w:val="0018168A"/>
    <w:rsid w:val="0018260B"/>
    <w:rsid w:val="00182DFC"/>
    <w:rsid w:val="001C11AF"/>
    <w:rsid w:val="001D3871"/>
    <w:rsid w:val="001E08B0"/>
    <w:rsid w:val="00201BBE"/>
    <w:rsid w:val="002B5B6C"/>
    <w:rsid w:val="002C08CD"/>
    <w:rsid w:val="003100A5"/>
    <w:rsid w:val="003769D3"/>
    <w:rsid w:val="003932E5"/>
    <w:rsid w:val="003A467C"/>
    <w:rsid w:val="003A5FE9"/>
    <w:rsid w:val="003B01CE"/>
    <w:rsid w:val="003C3EFC"/>
    <w:rsid w:val="003D2FAE"/>
    <w:rsid w:val="003D3134"/>
    <w:rsid w:val="003F0EDF"/>
    <w:rsid w:val="00402078"/>
    <w:rsid w:val="00411B98"/>
    <w:rsid w:val="00432C0D"/>
    <w:rsid w:val="00472D69"/>
    <w:rsid w:val="004838FF"/>
    <w:rsid w:val="00487F38"/>
    <w:rsid w:val="004A5FFC"/>
    <w:rsid w:val="004B423D"/>
    <w:rsid w:val="004B59E5"/>
    <w:rsid w:val="004C648A"/>
    <w:rsid w:val="00527FDD"/>
    <w:rsid w:val="00532F8E"/>
    <w:rsid w:val="0053468C"/>
    <w:rsid w:val="005A249D"/>
    <w:rsid w:val="005C0F14"/>
    <w:rsid w:val="005C2391"/>
    <w:rsid w:val="005D1522"/>
    <w:rsid w:val="005F0019"/>
    <w:rsid w:val="00607449"/>
    <w:rsid w:val="00614EC3"/>
    <w:rsid w:val="00662E6A"/>
    <w:rsid w:val="00667D2A"/>
    <w:rsid w:val="00671354"/>
    <w:rsid w:val="0067514A"/>
    <w:rsid w:val="006971C3"/>
    <w:rsid w:val="006A0D5E"/>
    <w:rsid w:val="006C1184"/>
    <w:rsid w:val="006D5B20"/>
    <w:rsid w:val="006F118D"/>
    <w:rsid w:val="0073113C"/>
    <w:rsid w:val="007562FE"/>
    <w:rsid w:val="007630E4"/>
    <w:rsid w:val="0077573B"/>
    <w:rsid w:val="00785E2B"/>
    <w:rsid w:val="007A5BBD"/>
    <w:rsid w:val="007C40B7"/>
    <w:rsid w:val="008063F3"/>
    <w:rsid w:val="008336CA"/>
    <w:rsid w:val="008E4830"/>
    <w:rsid w:val="008E5603"/>
    <w:rsid w:val="00931A9C"/>
    <w:rsid w:val="009335A3"/>
    <w:rsid w:val="00967EF7"/>
    <w:rsid w:val="00972481"/>
    <w:rsid w:val="00975679"/>
    <w:rsid w:val="00982DF8"/>
    <w:rsid w:val="009931AE"/>
    <w:rsid w:val="009A0330"/>
    <w:rsid w:val="009A0D00"/>
    <w:rsid w:val="00A42873"/>
    <w:rsid w:val="00A508A2"/>
    <w:rsid w:val="00A5642D"/>
    <w:rsid w:val="00A70E77"/>
    <w:rsid w:val="00AD394B"/>
    <w:rsid w:val="00AE26A2"/>
    <w:rsid w:val="00AF51F6"/>
    <w:rsid w:val="00B11801"/>
    <w:rsid w:val="00B265FC"/>
    <w:rsid w:val="00B73694"/>
    <w:rsid w:val="00B82A77"/>
    <w:rsid w:val="00B920C7"/>
    <w:rsid w:val="00B94310"/>
    <w:rsid w:val="00B94FD1"/>
    <w:rsid w:val="00BA2E47"/>
    <w:rsid w:val="00BC5643"/>
    <w:rsid w:val="00C1520E"/>
    <w:rsid w:val="00C66416"/>
    <w:rsid w:val="00C67B76"/>
    <w:rsid w:val="00CD4E9C"/>
    <w:rsid w:val="00CF4B27"/>
    <w:rsid w:val="00D00FC9"/>
    <w:rsid w:val="00D44B10"/>
    <w:rsid w:val="00D53FD6"/>
    <w:rsid w:val="00D9335C"/>
    <w:rsid w:val="00DC2012"/>
    <w:rsid w:val="00DC2CF4"/>
    <w:rsid w:val="00DF6403"/>
    <w:rsid w:val="00EB3B55"/>
    <w:rsid w:val="00ED4D80"/>
    <w:rsid w:val="00F04E06"/>
    <w:rsid w:val="00F24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DE6E1"/>
  <w15:docId w15:val="{CE0527C0-32E1-4C2F-8B28-822D143F6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7"/>
      <w:ind w:left="12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2DF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character" w:styleId="Hyperlink">
    <w:name w:val="Hyperlink"/>
    <w:basedOn w:val="DefaultParagraphFont"/>
    <w:uiPriority w:val="99"/>
    <w:unhideWhenUsed/>
    <w:rsid w:val="007562FE"/>
    <w:rPr>
      <w:color w:val="0062A0"/>
      <w:sz w:val="24"/>
      <w:szCs w:val="24"/>
      <w:u w:val="single"/>
      <w:bdr w:val="none" w:sz="0" w:space="0" w:color="auto" w:frame="1"/>
      <w:vertAlign w:val="baseline"/>
    </w:rPr>
  </w:style>
  <w:style w:type="character" w:styleId="Strong">
    <w:name w:val="Strong"/>
    <w:basedOn w:val="DefaultParagraphFont"/>
    <w:uiPriority w:val="22"/>
    <w:qFormat/>
    <w:rsid w:val="007562FE"/>
    <w:rPr>
      <w:b/>
      <w:bCs/>
      <w:sz w:val="24"/>
      <w:szCs w:val="24"/>
      <w:bdr w:val="none" w:sz="0" w:space="0" w:color="auto" w:frame="1"/>
      <w:vertAlign w:val="baseline"/>
    </w:rPr>
  </w:style>
  <w:style w:type="paragraph" w:styleId="NormalWeb">
    <w:name w:val="Normal (Web)"/>
    <w:basedOn w:val="Normal"/>
    <w:uiPriority w:val="99"/>
    <w:semiHidden/>
    <w:unhideWhenUsed/>
    <w:rsid w:val="007562FE"/>
    <w:pPr>
      <w:spacing w:after="0" w:line="240" w:lineRule="auto"/>
      <w:ind w:left="0" w:firstLine="0"/>
      <w:textAlignment w:val="baseline"/>
    </w:pPr>
    <w:rPr>
      <w:color w:val="auto"/>
      <w:szCs w:val="24"/>
    </w:rPr>
  </w:style>
  <w:style w:type="paragraph" w:customStyle="1" w:styleId="Default">
    <w:name w:val="Default"/>
    <w:rsid w:val="006F118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4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F76"/>
    <w:rPr>
      <w:rFonts w:ascii="Segoe UI" w:eastAsia="Times New Roman" w:hAnsi="Segoe UI" w:cs="Segoe UI"/>
      <w:color w:val="000000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24F76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2DF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Emphasis">
    <w:name w:val="Emphasis"/>
    <w:basedOn w:val="DefaultParagraphFont"/>
    <w:uiPriority w:val="20"/>
    <w:qFormat/>
    <w:rsid w:val="00982DF8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67B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9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7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2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15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124046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909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0042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665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10848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0881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9313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77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Pembroke</Company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Locklear</dc:creator>
  <cp:keywords/>
  <cp:lastModifiedBy>Christine Bell</cp:lastModifiedBy>
  <cp:revision>2</cp:revision>
  <cp:lastPrinted>2023-12-04T21:14:00Z</cp:lastPrinted>
  <dcterms:created xsi:type="dcterms:W3CDTF">2024-01-23T17:59:00Z</dcterms:created>
  <dcterms:modified xsi:type="dcterms:W3CDTF">2024-01-23T17:59:00Z</dcterms:modified>
</cp:coreProperties>
</file>